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64427" w:rsidRDefault="00284761">
      <w:r>
        <w:t>P</w:t>
      </w:r>
      <w:bookmarkStart w:id="0" w:name="_GoBack"/>
      <w:bookmarkEnd w:id="0"/>
      <w:r w:rsidR="006C1EDE">
        <w:t>oster</w:t>
      </w:r>
    </w:p>
    <w:sectPr w:rsidR="005644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yMjAyM7awMDQxNrRQ0lEKTi0uzszPAykwrAUASjp4TywAAAA="/>
  </w:docVars>
  <w:rsids>
    <w:rsidRoot w:val="006C1EDE"/>
    <w:rsid w:val="00284761"/>
    <w:rsid w:val="00564427"/>
    <w:rsid w:val="006C1E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B72A1"/>
  <w15:chartTrackingRefBased/>
  <w15:docId w15:val="{DD7FCDEF-FCB7-4866-A8A6-1CB29666A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sey Trejo</dc:creator>
  <cp:keywords/>
  <dc:description/>
  <cp:lastModifiedBy>Lindsey Trejo</cp:lastModifiedBy>
  <cp:revision>2</cp:revision>
  <dcterms:created xsi:type="dcterms:W3CDTF">2018-06-11T19:51:00Z</dcterms:created>
  <dcterms:modified xsi:type="dcterms:W3CDTF">2018-06-11T19:51:00Z</dcterms:modified>
</cp:coreProperties>
</file>